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C78B6C" wp14:editId="0F3C9843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:rsidR="004908FF" w:rsidRPr="00B60CC8" w:rsidRDefault="00D46CA1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Manual Labor</w:t>
                            </w:r>
                          </w:p>
                          <w:p w:rsidR="004908FF" w:rsidRPr="004E2360" w:rsidRDefault="004908FF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78B6C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" fillcolor="#92d050" strokecolor="#70ad47 [3209]" strokeweight=".5pt">
                <v:textbox>
                  <w:txbxContent>
                    <w:p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:rsidR="004908FF" w:rsidRPr="00B60CC8" w:rsidRDefault="00D46CA1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Manual Labor</w:t>
                      </w:r>
                    </w:p>
                    <w:p w:rsidR="004908FF" w:rsidRPr="004E2360" w:rsidRDefault="004908FF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A9F6B8" wp14:editId="6D6AA30B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:rsidR="00260FE8" w:rsidRDefault="00260FE8" w:rsidP="00ED20B5"/>
    <w:p w:rsidR="00260FE8" w:rsidRDefault="00260FE8" w:rsidP="00ED20B5"/>
    <w:p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:rsidR="00A4480F" w:rsidRDefault="00260FE8" w:rsidP="00ED20B5">
      <w:bookmarkStart w:id="0" w:name="_GoBack"/>
      <w:bookmarkEnd w:id="0"/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891175" wp14:editId="2C6F77AB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2360" w:rsidRPr="00D46CA1" w:rsidRDefault="004E2360" w:rsidP="00D46CA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46C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4E2360" w:rsidRPr="00D46CA1" w:rsidRDefault="004E2360" w:rsidP="00D46CA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46C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46C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46C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D46C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D46C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CD4A5C" w:rsidRPr="00D46CA1" w:rsidRDefault="00CD4A5C" w:rsidP="00D46CA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D46CA1" w:rsidRDefault="004E2360" w:rsidP="00D46CA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46C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D46C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D46CA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D46CA1" w:rsidRPr="00D46CA1" w:rsidRDefault="00D46CA1" w:rsidP="00D46CA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n response to your job ad advertised in the *** for the post of a new Manual Labor, I am writing this letter. As per my knowledge, **** has been known to treat Manual </w:t>
                            </w:r>
                            <w:proofErr w:type="spellStart"/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Labors</w:t>
                            </w:r>
                            <w:proofErr w:type="spellEnd"/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with respect and have a competitive pay scale, which entices me to apply for this role. I believe that my experience and ability to complete various tasks assigned to me in the given time will make me the ideal fit for this role. </w:t>
                            </w:r>
                          </w:p>
                          <w:p w:rsidR="00D46CA1" w:rsidRPr="00D46CA1" w:rsidRDefault="00D46CA1" w:rsidP="00D46CA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ver the years, I have worked at *** developing my construction and equipment handling skills. In various roles, I was accountable for general construction, operating certain heavy machinery, mixing materials in correct promotion, etc. Throughout my career, I have always given priority to the quality of work done and the safety of everyone on the construction site.</w:t>
                            </w:r>
                          </w:p>
                          <w:p w:rsidR="00D46CA1" w:rsidRPr="00D46CA1" w:rsidRDefault="00D46CA1" w:rsidP="00D46CA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ing said this, I would like to present below some of the highlights of my qualifications:</w:t>
                            </w:r>
                          </w:p>
                          <w:p w:rsidR="00D46CA1" w:rsidRPr="00D46CA1" w:rsidRDefault="00D46CA1" w:rsidP="00D46C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xcelled in heavy labour positions in firms like ******, ******.</w:t>
                            </w:r>
                          </w:p>
                          <w:p w:rsidR="00D46CA1" w:rsidRPr="00D46CA1" w:rsidRDefault="00D46CA1" w:rsidP="00D46C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Good physical strength and stamina.</w:t>
                            </w:r>
                          </w:p>
                          <w:p w:rsidR="00D46CA1" w:rsidRPr="00D46CA1" w:rsidRDefault="00D46CA1" w:rsidP="00D46C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Flexible in working different shifts and timings.</w:t>
                            </w:r>
                          </w:p>
                          <w:p w:rsidR="00D46CA1" w:rsidRPr="00D46CA1" w:rsidRDefault="00D46CA1" w:rsidP="00D46C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orked effectively and collaborated with engineers, architects, and other construction crew members.</w:t>
                            </w:r>
                          </w:p>
                          <w:p w:rsidR="00D46CA1" w:rsidRPr="00D46CA1" w:rsidRDefault="00D46CA1" w:rsidP="00D46C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Near-perfect attendance was maintained in my previous job.</w:t>
                            </w:r>
                          </w:p>
                          <w:p w:rsidR="00D46CA1" w:rsidRPr="00D46CA1" w:rsidRDefault="00D46CA1" w:rsidP="00D46C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Knowledge of loading and unloading materials and debris.</w:t>
                            </w:r>
                          </w:p>
                          <w:p w:rsidR="00D46CA1" w:rsidRPr="00D46CA1" w:rsidRDefault="00D46CA1" w:rsidP="00D46C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eavy duty vehicle driving skills and a valid license.</w:t>
                            </w:r>
                          </w:p>
                          <w:p w:rsidR="00D46CA1" w:rsidRPr="00D46CA1" w:rsidRDefault="00D46CA1" w:rsidP="00D46C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aintained a safe working environment always.</w:t>
                            </w:r>
                          </w:p>
                          <w:p w:rsidR="00D46CA1" w:rsidRPr="00D46CA1" w:rsidRDefault="00D46CA1" w:rsidP="00D46CA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D46CA1" w:rsidRPr="00D46CA1" w:rsidRDefault="00D46CA1" w:rsidP="00D46CA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proven ability to multitask as well as perform various kinds of tasks, along with my solid skills in time management will contribute immensely to the success of ***. Looking forward to speaking with you soon.</w:t>
                            </w:r>
                          </w:p>
                          <w:p w:rsidR="00D46CA1" w:rsidRPr="00D46CA1" w:rsidRDefault="00D46CA1" w:rsidP="00D46CA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ank you for your time and consideration.</w:t>
                            </w:r>
                          </w:p>
                          <w:p w:rsidR="00D46CA1" w:rsidRPr="00D46CA1" w:rsidRDefault="00D46CA1" w:rsidP="00D46CA1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D46CA1" w:rsidRPr="00D46CA1" w:rsidRDefault="00D46CA1" w:rsidP="00D46CA1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6CA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8E2357" w:rsidRPr="00D46CA1" w:rsidRDefault="008E2357" w:rsidP="00D46CA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8E2357" w:rsidRPr="00D46CA1" w:rsidRDefault="008E2357" w:rsidP="00D46CA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D46CA1" w:rsidRDefault="004E2360" w:rsidP="00D46CA1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8911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:rsidR="004E2360" w:rsidRPr="00D46CA1" w:rsidRDefault="004E2360" w:rsidP="00D46CA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46C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4E2360" w:rsidRPr="00D46CA1" w:rsidRDefault="004E2360" w:rsidP="00D46CA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46C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46C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46C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D46C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D46C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CD4A5C" w:rsidRPr="00D46CA1" w:rsidRDefault="00CD4A5C" w:rsidP="00D46CA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D46CA1" w:rsidRDefault="004E2360" w:rsidP="00D46CA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46C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D46C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D46CA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D46CA1" w:rsidRPr="00D46CA1" w:rsidRDefault="00D46CA1" w:rsidP="00D46CA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n response to your job ad advertised in the *** for the post of a new Manual Labor, I am writing this letter. As per my knowledge, **** has been known to treat Manual </w:t>
                      </w:r>
                      <w:proofErr w:type="spellStart"/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Labors</w:t>
                      </w:r>
                      <w:proofErr w:type="spellEnd"/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with respect and have a competitive pay scale, which entices me to apply for this role. I believe that my experience and ability to complete various tasks assigned to me in the given time will make me the ideal fit for this role. </w:t>
                      </w:r>
                    </w:p>
                    <w:p w:rsidR="00D46CA1" w:rsidRPr="00D46CA1" w:rsidRDefault="00D46CA1" w:rsidP="00D46CA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ver the years, I have worked at *** developing my construction and equipment handling skills. In various roles, I was accountable for general construction, operating certain heavy machinery, mixing materials in correct promotion, etc. Throughout my career, I have always given priority to the quality of work done and the safety of everyone on the construction site.</w:t>
                      </w:r>
                    </w:p>
                    <w:p w:rsidR="00D46CA1" w:rsidRPr="00D46CA1" w:rsidRDefault="00D46CA1" w:rsidP="00D46CA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ving said this, I would like to present below some of the highlights of my qualifications:</w:t>
                      </w:r>
                    </w:p>
                    <w:p w:rsidR="00D46CA1" w:rsidRPr="00D46CA1" w:rsidRDefault="00D46CA1" w:rsidP="00D46C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xcelled in heavy labour positions in firms like ******, ******.</w:t>
                      </w:r>
                    </w:p>
                    <w:p w:rsidR="00D46CA1" w:rsidRPr="00D46CA1" w:rsidRDefault="00D46CA1" w:rsidP="00D46C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Good physical strength and stamina.</w:t>
                      </w:r>
                    </w:p>
                    <w:p w:rsidR="00D46CA1" w:rsidRPr="00D46CA1" w:rsidRDefault="00D46CA1" w:rsidP="00D46C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Flexible in working different shifts and timings.</w:t>
                      </w:r>
                    </w:p>
                    <w:p w:rsidR="00D46CA1" w:rsidRPr="00D46CA1" w:rsidRDefault="00D46CA1" w:rsidP="00D46C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orked effectively and collaborated with engineers, architects, and other construction crew members.</w:t>
                      </w:r>
                    </w:p>
                    <w:p w:rsidR="00D46CA1" w:rsidRPr="00D46CA1" w:rsidRDefault="00D46CA1" w:rsidP="00D46C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Near-perfect attendance was maintained in my previous job.</w:t>
                      </w:r>
                    </w:p>
                    <w:p w:rsidR="00D46CA1" w:rsidRPr="00D46CA1" w:rsidRDefault="00D46CA1" w:rsidP="00D46C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Knowledge of loading and unloading materials and debris.</w:t>
                      </w:r>
                    </w:p>
                    <w:p w:rsidR="00D46CA1" w:rsidRPr="00D46CA1" w:rsidRDefault="00D46CA1" w:rsidP="00D46C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eavy duty vehicle driving skills and a valid license.</w:t>
                      </w:r>
                    </w:p>
                    <w:p w:rsidR="00D46CA1" w:rsidRPr="00D46CA1" w:rsidRDefault="00D46CA1" w:rsidP="00D46C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aintained a safe working environment always.</w:t>
                      </w:r>
                    </w:p>
                    <w:p w:rsidR="00D46CA1" w:rsidRPr="00D46CA1" w:rsidRDefault="00D46CA1" w:rsidP="00D46CA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D46CA1" w:rsidRPr="00D46CA1" w:rsidRDefault="00D46CA1" w:rsidP="00D46CA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proven ability to multitask as well as perform various kinds of tasks, along with my solid skills in time management will contribute immensely to the success of ***. Looking forward to speaking with you soon.</w:t>
                      </w:r>
                    </w:p>
                    <w:p w:rsidR="00D46CA1" w:rsidRPr="00D46CA1" w:rsidRDefault="00D46CA1" w:rsidP="00D46CA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ank you for your time and consideration.</w:t>
                      </w:r>
                    </w:p>
                    <w:p w:rsidR="00D46CA1" w:rsidRPr="00D46CA1" w:rsidRDefault="00D46CA1" w:rsidP="00D46CA1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D46CA1" w:rsidRPr="00D46CA1" w:rsidRDefault="00D46CA1" w:rsidP="00D46CA1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D46CA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8E2357" w:rsidRPr="00D46CA1" w:rsidRDefault="008E2357" w:rsidP="00D46CA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8E2357" w:rsidRPr="00D46CA1" w:rsidRDefault="008E2357" w:rsidP="00D46CA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D46CA1" w:rsidRDefault="004E2360" w:rsidP="00D46CA1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67DB" w:rsidRDefault="002367DB" w:rsidP="008E2357">
      <w:pPr>
        <w:spacing w:after="0" w:line="240" w:lineRule="auto"/>
      </w:pPr>
      <w:r>
        <w:separator/>
      </w:r>
    </w:p>
  </w:endnote>
  <w:endnote w:type="continuationSeparator" w:id="0">
    <w:p w:rsidR="002367DB" w:rsidRDefault="002367DB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1014862D" wp14:editId="7E6C2E6E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67DB" w:rsidRDefault="002367DB" w:rsidP="008E2357">
      <w:pPr>
        <w:spacing w:after="0" w:line="240" w:lineRule="auto"/>
      </w:pPr>
      <w:r>
        <w:separator/>
      </w:r>
    </w:p>
  </w:footnote>
  <w:footnote w:type="continuationSeparator" w:id="0">
    <w:p w:rsidR="002367DB" w:rsidRDefault="002367DB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95D2E3" wp14:editId="6FC82681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AF2D06"/>
    <w:multiLevelType w:val="hybridMultilevel"/>
    <w:tmpl w:val="F338445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7C41F9F"/>
    <w:multiLevelType w:val="multilevel"/>
    <w:tmpl w:val="AC1E6E80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367DB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D46CA1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D46C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Labor Cover Letter Sample</dc:title>
  <dc:subject>Create your Cover Letter using Free Manual Labor Cover Letter Sample Template</dc:subject>
  <dc:creator>QwikResume.com</dc:creator>
  <cp:keywords/>
  <dc:description/>
  <dcterms:created xsi:type="dcterms:W3CDTF">2022-09-23T09:21:00Z</dcterms:created>
  <dcterms:modified xsi:type="dcterms:W3CDTF">2022-09-23T09:21:00Z</dcterms:modified>
  <cp:category>Construction</cp:category>
</cp:coreProperties>
</file>